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p>
    <w:bookmarkStart w:id="20" w:name="tendai-muya"/>
    <w:p>
      <w:pPr>
        <w:pStyle w:val="Heading1"/>
      </w:pPr>
      <w:r>
        <w:t xml:space="preserve">TENDAI MUYA</w:t>
      </w:r>
    </w:p>
    <w:p>
      <w:pPr>
        <w:pStyle w:val="FirstParagraph"/>
      </w:pPr>
      <w:r>
        <w:t xml:space="preserve">45 Green Park Avenue, Harare, Zimbabwe | +263 770 987654 | tendaimuya@email.co.zw</w:t>
      </w:r>
    </w:p>
    <w:bookmarkEnd w:id="20"/>
    <w:p>
      <w:pPr>
        <w:pStyle w:val="BodyText"/>
      </w:pPr>
      <w:r>
        <w:t xml:space="preserve">March 28, 2024</w:t>
      </w:r>
    </w:p>
    <w:p>
      <w:pPr>
        <w:pStyle w:val="BodyText"/>
      </w:pPr>
      <w:r>
        <w:t xml:space="preserve">Zimbabwe Geological Survey Authority (GSA)</w:t>
      </w:r>
      <w:r>
        <w:br/>
      </w:r>
      <w:r>
        <w:t xml:space="preserve">Ministry of Mines and Mining Development</w:t>
      </w:r>
      <w:r>
        <w:br/>
      </w:r>
      <w:r>
        <w:t xml:space="preserve">Cnr Sam Nujoma &amp; Dombra Streets</w:t>
      </w:r>
      <w:r>
        <w:br/>
      </w:r>
      <w:r>
        <w:t xml:space="preserve">Harare, Zimbabwe</w:t>
      </w:r>
    </w:p>
    <w:bookmarkStart w:id="21" w:name="X7c25e652a1fcba1b3a3cc7f139fb9e924ef18bd"/>
    <w:p>
      <w:pPr>
        <w:pStyle w:val="Heading2"/>
      </w:pPr>
      <w:r>
        <w:t xml:space="preserve">INTERNSHIP APPLICATION LETTER FOR GEOLOGIST POSITION</w:t>
      </w:r>
    </w:p>
    <w:p>
      <w:pPr>
        <w:pStyle w:val="FirstParagraph"/>
      </w:pPr>
      <w:r>
        <w:t xml:space="preserve">Dear Hiring Committee,</w:t>
      </w:r>
    </w:p>
    <w:p>
      <w:pPr>
        <w:pStyle w:val="BodyText"/>
      </w:pPr>
      <w:r>
        <w:t xml:space="preserve">It is with profound enthusiasm that I submit my Internship Application Letter for the Geologist Internship position at the Zimbabwe Geological Survey Authority (GSA), as advertised on your official portal. Having meticulously followed GSA's groundbreaking work in mineral resource assessment across Zimbabwe, particularly your recent initiatives in the Great Dyke and Karoo Basin projects, I am eager to contribute my academic training and field experience to an institution that shapes national geological understanding from its Harare headquarters. As a final-year Geology student at the University of Zimbabwe with a specialization in economic geology, I view this opportunity as the essential bridge between theoretical knowledge and practical application within Zimbabwe's vibrant mining sector.</w:t>
      </w:r>
    </w:p>
    <w:p>
      <w:pPr>
        <w:pStyle w:val="BodyText"/>
      </w:pPr>
      <w:r>
        <w:t xml:space="preserve">My academic journey has been meticulously aligned with the requirements of modern geological practice in resource-rich contexts like Zimbabwe Harare. I completed a rigorous B.Sc. (Hons) in Geology with First-Class Honors, where I specialized in structural geology and mineral exploration techniques. My capstone research, "Geochemical Signatures of Platinum-Group Element Deposits in the Great Dyke Complex," involved extensive fieldwork across Masvingo Province – a project directly relevant to GSA's national mapping objectives. I employed handheld XRF spectrometers for on-site elemental analysis, conducted detailed structural mapping using GPS and GIS platforms, and processed samples through laboratory techniques including XRD and SEM-EDS. This research not only earned departmental commendation but also resulted in a co-authored manuscript submitted to the</w:t>
      </w:r>
      <w:r>
        <w:t xml:space="preserve"> </w:t>
      </w:r>
      <w:r>
        <w:rPr>
          <w:iCs/>
          <w:i/>
        </w:rPr>
        <w:t xml:space="preserve">African Journal of Earth Sciences</w:t>
      </w:r>
      <w:r>
        <w:t xml:space="preserve">, demonstrating my ability to contribute meaningfully to geological knowledge generation within Zimbabwe's context.</w:t>
      </w:r>
    </w:p>
    <w:p>
      <w:pPr>
        <w:pStyle w:val="BodyText"/>
      </w:pPr>
      <w:r>
        <w:t xml:space="preserve">Beyond academic rigor, I possess hands-on field experience critical for geoscientific work in Zimbabwe Harare's diverse terrains. During my summer internship with the Zimplants Mining Company at the Kadoma Gold Mine, I assisted senior Geologists in developing exploration models through 3D geological modeling using Leapfrog Geo software and interpreted drill core data to delineate potential mineralized zones. This experience taught me to navigate Zimbabwe's challenging field conditions while maintaining scientific precision – from operating in remote areas with limited infrastructure to collaborating with local communities during survey operations. I also completed a month-long training program at the Central Mine Planning &amp; Design Institute (CMPDI) in Harare, where I mastered GSA's standard protocols for geological mapping, sample collection, and safety compliance in mining environments. This exposure to institutional practices within Zimbabwe Harare solidified my understanding of how national agencies like GSA integrate fieldwork with policy development.</w:t>
      </w:r>
    </w:p>
    <w:p>
      <w:pPr>
        <w:pStyle w:val="BodyText"/>
      </w:pPr>
      <w:r>
        <w:t xml:space="preserve">What particularly draws me to the Zimbabwe Geologist Internship at GSA is the institution's pivotal role in sustainable resource management for Zimbabwean communities. I have closely studied your recent initiatives, such as the National Mineral Resource Assessment Project and community engagement programs in artisanal mining zones of Matabeleland North. As a native of Harare who has witnessed both the economic potential and environmental challenges of mineral extraction firsthand, I am deeply motivated to contribute to projects that balance geological discovery with socio-economic benefits. The prospect of learning from GSA's renowned team – including specialists like Dr. Alistair Chidzwa (Principal Geologist) and Professor Nkosi (Resource Assessment Lead) – represents an unparalleled opportunity to develop into a professional who understands Zimbabwe's geological narrative within its cultural and economic framework.</w:t>
      </w:r>
    </w:p>
    <w:p>
      <w:pPr>
        <w:pStyle w:val="BodyText"/>
      </w:pPr>
      <w:r>
        <w:t xml:space="preserve">I recognize that the unique challenges of Zimbabwe Harare necessitate geologists with cultural intelligence alongside technical expertise. My fluency in Shona (my mother tongue) and English, combined with my upbringing in a mining-adjacent community near Chinhoyi, provides me with contextual awareness often missing in conventional fieldwork. I understand how geological interpretations must consider local land-use patterns and community needs – knowledge that complements technical skills. Furthermore, I am proficient in industry-standard software including ArcGIS for spatial analysis, Petrel for seismic interpretation, and Python for data scripting – all tools actively used by GSA teams to process regional datasets across Zimbabwe. My technical competencies are further evidenced by my certification from the Zimbabwe Mining and Minerals Development Agency (ZMMDA) in Environmental Impact Assessment procedures.</w:t>
      </w:r>
    </w:p>
    <w:p>
      <w:pPr>
        <w:pStyle w:val="BodyText"/>
      </w:pPr>
      <w:r>
        <w:t xml:space="preserve">This Internship Application Letter represents not merely an application, but a declaration of intent to serve Zimbabwe's geological advancement from within its heartland. I am particularly eager to contribute to GSA's current projects mapping uranium deposits in the Great Dyke and assessing water resources across Harare's rapidly expanding urban zones – areas where my groundwater hydrology training at UZ will be directly applicable. Having grown up witnessing Zimbabwe's geological treasures being discovered and managed, I feel a profound responsibility to give back through this internship. The opportunity to learn from GSA's legacy of pioneering work, including the 1930s mineral surveys that laid foundations for modern Zimbabwean geology, would be a transformative experience in my development as an ethical Geologist committed to Zimbabwe's sustainable future.</w:t>
      </w:r>
    </w:p>
    <w:p>
      <w:pPr>
        <w:pStyle w:val="BodyText"/>
      </w:pPr>
      <w:r>
        <w:t xml:space="preserve">I am prepared to begin this internship immediately upon graduation in June 2024 and can dedicate the full eight weeks required by GSA's program structure. I am confident that my blend of technical proficiency, field experience, and deep connection to Zimbabwe Harare's geological landscape aligns precisely with your team's objectives. My resume, attached for your review, provides further detail on my qualifications and references from UZ professors who have supervised my research.</w:t>
      </w:r>
    </w:p>
    <w:p>
      <w:pPr>
        <w:pStyle w:val="BodyText"/>
      </w:pPr>
      <w:r>
        <w:t xml:space="preserve">Thank you for considering this Internship Application Letter. I welcome the opportunity to discuss how my skills in geological mapping, data analysis, and community-informed resource assessment can support GSA's mission to advance Zimbabwean geoscience from its Harare headquarters. I have attached my resume and academic transcripts for your detailed review and am available for an interview at your earliest convenience.</w:t>
      </w:r>
    </w:p>
    <w:p>
      <w:pPr>
        <w:pStyle w:val="BodyText"/>
      </w:pPr>
      <w:r>
        <w:t xml:space="preserve">Respectfully submitted,</w:t>
      </w:r>
    </w:p>
    <w:p>
      <w:r>
        <w:pict>
          <v:rect style="width:0;height:1.5pt" o:hralign="center" o:hrstd="t" o:hr="t"/>
        </w:pict>
      </w:r>
    </w:p>
    <w:p>
      <w:pPr>
        <w:pStyle w:val="FirstParagraph"/>
      </w:pPr>
      <w:r>
        <w:t xml:space="preserve">Tendai Muya</w:t>
      </w:r>
    </w:p>
    <w:p>
      <w:pPr>
        <w:pStyle w:val="BodyText"/>
      </w:pPr>
      <w:r>
        <w:t xml:space="preserve">B.Sc. (Hons) Geology, University of Zimbabw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dc:title>
  <dc:creator/>
  <dc:language>en</dc:language>
  <cp:keywords/>
  <dcterms:created xsi:type="dcterms:W3CDTF">2026-07-20T15:03:27Z</dcterms:created>
  <dcterms:modified xsi:type="dcterms:W3CDTF">2026-07-20T15:03:27Z</dcterms:modified>
</cp:coreProperties>
</file>

<file path=docProps/custom.xml><?xml version="1.0" encoding="utf-8"?>
<Properties xmlns="http://schemas.openxmlformats.org/officeDocument/2006/custom-properties" xmlns:vt="http://schemas.openxmlformats.org/officeDocument/2006/docPropsVTypes"/>
</file>